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5" w:name="Xb79628f13bbc50c093af3af1a5720ff7af9b2b2"/>
    <w:p>
      <w:pPr>
        <w:pStyle w:val="Heading1"/>
      </w:pPr>
      <w:r>
        <w:t xml:space="preserve">Cover Letter for Chef Position in Canada Montreal</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Restaurant Name]</w:t>
      </w:r>
    </w:p>
    <w:p>
      <w:pPr>
        <w:pStyle w:val="BodyText"/>
      </w:pPr>
      <w:r>
        <w:rPr>
          <w:bCs/>
          <w:b/>
        </w:rPr>
        <w:t xml:space="preserve">Address:</w:t>
      </w:r>
      <w:r>
        <w:t xml:space="preserve"> </w:t>
      </w:r>
      <w:r>
        <w:t xml:space="preserve">[Restaurant Address], Montreal, Quebec, Canada</w:t>
      </w:r>
    </w:p>
    <w:bookmarkStart w:id="24" w:name="dear-hiring-team"/>
    <w:p>
      <w:pPr>
        <w:pStyle w:val="Heading2"/>
      </w:pPr>
      <w:r>
        <w:t xml:space="preserve">Dear Hiring Team,</w:t>
      </w:r>
    </w:p>
    <w:p>
      <w:pPr>
        <w:pStyle w:val="FirstParagraph"/>
      </w:pPr>
      <w:r>
        <w:t xml:space="preserve">I am writing to express my enthusiastic interest in the Chef position at your esteemed establishment in Canada Montreal. As a passionate and experienced culinary professional with over a decade of expertise in crafting innovative dishes and leading dynamic kitchen teams, I am eager to bring my skills, creativity, and dedication to your restaurant. Montreal’s vibrant food culture, diverse culinary traditions, and reputation as a global gastronomic hub make it an ideal location for me to grow professionally while contributing to a team that values excellence in every plate.</w:t>
      </w:r>
    </w:p>
    <w:p>
      <w:pPr>
        <w:pStyle w:val="BodyText"/>
      </w:pPr>
      <w:r>
        <w:t xml:space="preserve">My journey as a Chef began in [Insert Previous Location/City], where I developed a deep appreciation for the art of cooking and the power of food to connect people. Over the years, I have honed my skills in various cuisines, from traditional French techniques to contemporary fusion styles, while maintaining a strong focus on sustainability and quality ingredients. My experience includes managing kitchen operations in high-paced environments such as [Insert Previous Restaurant Name], where I led a team of 15+ staff members and oversaw the development of menus that balanced creativity with customer satisfaction. This role not only sharpened my leadership abilities but also reinforced my commitment to upholding the highest standards of hygiene, efficiency, and innovation in every aspect of food preparation.</w:t>
      </w:r>
    </w:p>
    <w:bookmarkStart w:id="20" w:name="why-canada-montreal"/>
    <w:p>
      <w:pPr>
        <w:pStyle w:val="Heading3"/>
      </w:pPr>
      <w:r>
        <w:t xml:space="preserve">Why Canada Montreal?</w:t>
      </w:r>
    </w:p>
    <w:p>
      <w:pPr>
        <w:pStyle w:val="FirstParagraph"/>
      </w:pPr>
      <w:r>
        <w:t xml:space="preserve">Montreal has long been a beacon for culinary enthusiasts, offering a unique blend of French heritage, multicultural influences, and cutting-edge dining trends. As someone who thrives in dynamic and culturally rich environments, I am particularly drawn to the opportunity to contribute to the city’s thriving food scene. The demand for skilled Chefs in Canada Montreal is growing rapidly, driven by the city’s reputation as a global destination for food lovers. I am especially inspired by your restaurant’s commitment to [mention specific detail from the job posting or restaurant’s mission, e.g., "sustainable sourcing," "local partnerships," or "cultural authenticity"], which aligns perfectly with my values and professional goals.</w:t>
      </w:r>
    </w:p>
    <w:bookmarkEnd w:id="20"/>
    <w:bookmarkStart w:id="21" w:name="skills-and-expertise"/>
    <w:p>
      <w:pPr>
        <w:pStyle w:val="Heading3"/>
      </w:pPr>
      <w:r>
        <w:t xml:space="preserve">Skills and Expertise</w:t>
      </w:r>
    </w:p>
    <w:p>
      <w:pPr>
        <w:pStyle w:val="FirstParagraph"/>
      </w:pPr>
      <w:r>
        <w:t xml:space="preserve">As a Chef, I bring a versatile skill set that includes menu development, kitchen management, food safety compliance, and customer service. My ability to create cohesive dining experiences is rooted in my attention to detail and passion for storytelling through cuisine. For instance, at [Previous Restaurant], I designed a seasonal tasting menu that incorporated local Quebec ingredients such as wild mushrooms, artisanal cheeses, and farm-to-table produce. This initiative not only increased customer engagement but also earned positive reviews from local food critics and culinary publications.</w:t>
      </w:r>
    </w:p>
    <w:p>
      <w:pPr>
        <w:pStyle w:val="BodyText"/>
      </w:pPr>
      <w:r>
        <w:t xml:space="preserve">In addition to my technical expertise, I am a strong leader who prioritizes teamwork and collaboration. I have consistently fostered a positive kitchen culture by mentoring junior chefs, streamlining workflows, and ensuring that all staff members feel valued. My communication skills enable me to coordinate effectively with front-of-house teams, suppliers, and managers to deliver seamless service. Whether it’s troubleshooting a last-minute ingredient shortage or adapting to changing customer preferences, I remain calm under pressure and focused on problem-solving.</w:t>
      </w:r>
    </w:p>
    <w:bookmarkEnd w:id="21"/>
    <w:bookmarkStart w:id="22" w:name="why-me"/>
    <w:p>
      <w:pPr>
        <w:pStyle w:val="Heading3"/>
      </w:pPr>
      <w:r>
        <w:t xml:space="preserve">Why Me?</w:t>
      </w:r>
    </w:p>
    <w:p>
      <w:pPr>
        <w:pStyle w:val="FirstParagraph"/>
      </w:pPr>
      <w:r>
        <w:t xml:space="preserve">What sets me apart is my ability to blend tradition with innovation. While I deeply respect the time-honored techniques of French cuisine—particularly those from my training in [Insert Country/City]—I am equally excited about experimenting with modern flavors and global influences. This adaptability allows me to create dishes that are both nostalgic and forward-thinking, appealing to a wide range of diners. For example, I recently introduced a fusion menu that combined Asian-inspired umami flavors with classic Canadian ingredients like maple syrup and wild game, which was well-received by both locals and tourists.</w:t>
      </w:r>
    </w:p>
    <w:p>
      <w:pPr>
        <w:pStyle w:val="BodyText"/>
      </w:pPr>
      <w:r>
        <w:t xml:space="preserve">Furthermore, my experience working in multicultural environments has prepared me to thrive in Montreal’s diverse community. I am fluent in [Insert Languages, if applicable] and have collaborated with chefs from various backgrounds to create inclusive menus that celebrate global diversity. This experience has taught me the importance of cultural sensitivity and the value of incorporating different perspectives into every dish.</w:t>
      </w:r>
    </w:p>
    <w:bookmarkEnd w:id="22"/>
    <w:bookmarkStart w:id="23" w:name="commitment-to-canada-montreal"/>
    <w:p>
      <w:pPr>
        <w:pStyle w:val="Heading3"/>
      </w:pPr>
      <w:r>
        <w:t xml:space="preserve">Commitment to Canada Montreal</w:t>
      </w:r>
    </w:p>
    <w:p>
      <w:pPr>
        <w:pStyle w:val="FirstParagraph"/>
      </w:pPr>
      <w:r>
        <w:t xml:space="preserve">As a Chef, I am not only committed to excellence in my craft but also to contributing positively to the communities I serve. In Canada Montreal, I aim to support local farmers, artisans, and suppliers by prioritizing seasonal and ethically sourced ingredients. My goal is to create a kitchen that reflects the spirit of collaboration and sustainability that defines Montreal’s culinary landscape. Additionally, I am eager to participate in local food events, workshops, and initiatives that promote the growth of the city’s gastronomic culture.</w:t>
      </w:r>
    </w:p>
    <w:p>
      <w:pPr>
        <w:pStyle w:val="BodyText"/>
      </w:pPr>
      <w:r>
        <w:t xml:space="preserve">I am confident that my background, skills, and enthusiasm for cooking make me a strong fit for your team. I would be honored to bring my passion for food to your restaurant and help elevate the dining experience for your guests. Thank you for considering my application. I look forward to the opportunity to discuss how I can contribute to your success in Canada Montreal.</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anada Montreal</dc:title>
  <dc:creator/>
  <dc:language>en</dc:language>
  <cp:keywords/>
  <dcterms:created xsi:type="dcterms:W3CDTF">2026-07-21T03:48:54Z</dcterms:created>
  <dcterms:modified xsi:type="dcterms:W3CDTF">2026-07-21T03:48:54Z</dcterms:modified>
</cp:coreProperties>
</file>

<file path=docProps/custom.xml><?xml version="1.0" encoding="utf-8"?>
<Properties xmlns="http://schemas.openxmlformats.org/officeDocument/2006/custom-properties" xmlns:vt="http://schemas.openxmlformats.org/officeDocument/2006/docPropsVTypes"/>
</file>